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743BA" w14:textId="5E534B3B" w:rsidR="002B2FB0" w:rsidRPr="002B45E6" w:rsidRDefault="007A64EE" w:rsidP="007A64EE">
      <w:pPr>
        <w:rPr>
          <w:rFonts w:ascii="Times New Roman" w:eastAsia="NSimSun" w:hAnsi="Times New Roman" w:cs="Times New Roman"/>
          <w:b/>
          <w:bCs/>
          <w:sz w:val="32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Ex No </w:t>
      </w:r>
      <w:r w:rsidR="006B0F9C">
        <w:rPr>
          <w:rFonts w:ascii="Times New Roman" w:eastAsia="NSimSun" w:hAnsi="Times New Roman" w:cs="Times New Roman"/>
          <w:b/>
          <w:bCs/>
          <w:sz w:val="32"/>
          <w:szCs w:val="24"/>
        </w:rPr>
        <w:t>2</w:t>
      </w:r>
      <w:r w:rsidRPr="002B45E6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                  </w:t>
      </w:r>
      <w:r w:rsidR="002B45E6">
        <w:rPr>
          <w:rFonts w:ascii="Times New Roman" w:eastAsia="NSimSun" w:hAnsi="Times New Roman" w:cs="Times New Roman"/>
          <w:b/>
          <w:bCs/>
          <w:sz w:val="32"/>
          <w:szCs w:val="24"/>
        </w:rPr>
        <w:t xml:space="preserve">           </w:t>
      </w:r>
      <w:r w:rsidR="00FC23FB">
        <w:rPr>
          <w:rFonts w:ascii="Times New Roman" w:eastAsia="NSimSun" w:hAnsi="Times New Roman" w:cs="Times New Roman"/>
          <w:b/>
          <w:bCs/>
          <w:sz w:val="32"/>
          <w:szCs w:val="24"/>
        </w:rPr>
        <w:t>ARRAYS AND CLASSES</w:t>
      </w:r>
    </w:p>
    <w:p w14:paraId="4BEE26D0" w14:textId="77777777" w:rsidR="007A64EE" w:rsidRPr="002B45E6" w:rsidRDefault="007A64EE" w:rsidP="007A64EE">
      <w:pPr>
        <w:rPr>
          <w:rFonts w:ascii="Times New Roman" w:eastAsia="NSimSun" w:hAnsi="Times New Roman" w:cs="Times New Roman"/>
          <w:b/>
          <w:bCs/>
          <w:sz w:val="24"/>
          <w:szCs w:val="24"/>
        </w:rPr>
      </w:pPr>
      <w:proofErr w:type="gramStart"/>
      <w:r w:rsidRPr="002B45E6">
        <w:rPr>
          <w:rFonts w:ascii="Times New Roman" w:eastAsia="NSimSun" w:hAnsi="Times New Roman" w:cs="Times New Roman"/>
          <w:b/>
          <w:bCs/>
          <w:sz w:val="24"/>
          <w:szCs w:val="24"/>
        </w:rPr>
        <w:t>Date :</w:t>
      </w:r>
      <w:proofErr w:type="gramEnd"/>
      <w:r w:rsidRPr="002B45E6">
        <w:rPr>
          <w:rFonts w:ascii="Times New Roman" w:eastAsia="NSimSun" w:hAnsi="Times New Roman" w:cs="Times New Roman"/>
          <w:b/>
          <w:bCs/>
          <w:sz w:val="24"/>
          <w:szCs w:val="24"/>
        </w:rPr>
        <w:t xml:space="preserve"> </w:t>
      </w:r>
    </w:p>
    <w:p w14:paraId="0A53D74D" w14:textId="77777777" w:rsidR="007A64EE" w:rsidRPr="002B45E6" w:rsidRDefault="007A64EE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26BA5EDA" w14:textId="77777777" w:rsidR="002B45E6" w:rsidRDefault="007460E1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>Aim:</w:t>
      </w:r>
      <w:r w:rsidR="00E5145A" w:rsidRPr="002B45E6">
        <w:rPr>
          <w:rFonts w:ascii="Times New Roman" w:eastAsia="NSimSun" w:hAnsi="Times New Roman" w:cs="Times New Roman"/>
          <w:sz w:val="24"/>
          <w:szCs w:val="24"/>
        </w:rPr>
        <w:t xml:space="preserve"> </w:t>
      </w:r>
    </w:p>
    <w:p w14:paraId="4D77615D" w14:textId="7FC15BC6" w:rsidR="002B2FB0" w:rsidRPr="002B45E6" w:rsidRDefault="002B45E6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           </w:t>
      </w:r>
      <w:r w:rsidR="00E5145A" w:rsidRPr="002B45E6">
        <w:rPr>
          <w:rFonts w:ascii="Times New Roman" w:eastAsia="NSimSun" w:hAnsi="Times New Roman" w:cs="Times New Roman"/>
          <w:sz w:val="24"/>
          <w:szCs w:val="24"/>
        </w:rPr>
        <w:t xml:space="preserve">To execute and verify a Java program that prints all the </w:t>
      </w:r>
      <w:r w:rsidR="006B0F9C">
        <w:rPr>
          <w:rFonts w:ascii="Times New Roman" w:eastAsia="NSimSun" w:hAnsi="Times New Roman" w:cs="Times New Roman"/>
          <w:sz w:val="24"/>
          <w:szCs w:val="24"/>
        </w:rPr>
        <w:t xml:space="preserve">details of an author </w:t>
      </w:r>
      <w:proofErr w:type="gramStart"/>
      <w:r w:rsidR="006B0F9C">
        <w:rPr>
          <w:rFonts w:ascii="Times New Roman" w:eastAsia="NSimSun" w:hAnsi="Times New Roman" w:cs="Times New Roman"/>
          <w:sz w:val="24"/>
          <w:szCs w:val="24"/>
        </w:rPr>
        <w:t xml:space="preserve">and </w:t>
      </w:r>
      <w:r w:rsidR="00E5145A" w:rsidRPr="002B45E6">
        <w:rPr>
          <w:rFonts w:ascii="Times New Roman" w:eastAsia="NSimSun" w:hAnsi="Times New Roman" w:cs="Times New Roman"/>
          <w:sz w:val="24"/>
          <w:szCs w:val="24"/>
        </w:rPr>
        <w:t xml:space="preserve"> </w:t>
      </w:r>
      <w:r w:rsidR="006B0F9C">
        <w:rPr>
          <w:rFonts w:ascii="Times New Roman" w:eastAsia="NSimSun" w:hAnsi="Times New Roman" w:cs="Times New Roman"/>
          <w:sz w:val="24"/>
          <w:szCs w:val="24"/>
        </w:rPr>
        <w:t>generating</w:t>
      </w:r>
      <w:proofErr w:type="gramEnd"/>
      <w:r w:rsidR="006B0F9C">
        <w:rPr>
          <w:rFonts w:ascii="Times New Roman" w:eastAsia="NSimSun" w:hAnsi="Times New Roman" w:cs="Times New Roman"/>
          <w:sz w:val="24"/>
          <w:szCs w:val="24"/>
        </w:rPr>
        <w:t xml:space="preserve"> the electricity bill depending on the type of consumption</w:t>
      </w:r>
      <w:r w:rsidR="00E5145A" w:rsidRPr="002B45E6">
        <w:rPr>
          <w:rFonts w:ascii="Times New Roman" w:eastAsia="NSimSun" w:hAnsi="Times New Roman" w:cs="Times New Roman"/>
          <w:sz w:val="24"/>
          <w:szCs w:val="24"/>
        </w:rPr>
        <w:t>.</w:t>
      </w:r>
    </w:p>
    <w:p w14:paraId="77DF160E" w14:textId="77777777" w:rsidR="002B2FB0" w:rsidRPr="002B45E6" w:rsidRDefault="002B2FB0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sz w:val="24"/>
          <w:szCs w:val="24"/>
        </w:rPr>
        <w:t xml:space="preserve">  </w:t>
      </w:r>
    </w:p>
    <w:p w14:paraId="23CE0741" w14:textId="62DC9918" w:rsidR="00E5145A" w:rsidRPr="002B45E6" w:rsidRDefault="002B2FB0" w:rsidP="006B0F9C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</w:rPr>
        <w:t>1 a</w:t>
      </w:r>
      <w:r w:rsidR="00E5145A" w:rsidRPr="002B45E6">
        <w:rPr>
          <w:rFonts w:ascii="Times New Roman" w:eastAsia="NSimSun" w:hAnsi="Times New Roman" w:cs="Times New Roman"/>
          <w:sz w:val="24"/>
          <w:szCs w:val="24"/>
        </w:rPr>
        <w:t xml:space="preserve">. </w:t>
      </w:r>
      <w:r w:rsidR="006B0F9C" w:rsidRPr="006B0F9C">
        <w:rPr>
          <w:rFonts w:ascii="Times New Roman" w:eastAsia="NSimSun" w:hAnsi="Times New Roman" w:cs="Times New Roman"/>
          <w:noProof/>
          <w:sz w:val="24"/>
          <w:szCs w:val="24"/>
        </w:rPr>
        <w:drawing>
          <wp:inline distT="0" distB="0" distL="0" distR="0" wp14:anchorId="43EA15F2" wp14:editId="0658B1CB">
            <wp:extent cx="5905500" cy="1943100"/>
            <wp:effectExtent l="0" t="0" r="0" b="0"/>
            <wp:docPr id="414056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05689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Algorithm: </w:t>
      </w:r>
    </w:p>
    <w:p w14:paraId="1640272E" w14:textId="77777777" w:rsidR="002B45E6" w:rsidRDefault="006B18D2" w:rsidP="002B45E6">
      <w:pPr>
        <w:shd w:val="clear" w:color="auto" w:fill="FFFFFF"/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sz w:val="24"/>
          <w:szCs w:val="24"/>
        </w:rPr>
        <w:t xml:space="preserve">1.START                                                                       </w:t>
      </w:r>
      <w:r w:rsidR="002B45E6">
        <w:rPr>
          <w:rFonts w:ascii="Times New Roman" w:eastAsia="NSimSun" w:hAnsi="Times New Roman" w:cs="Times New Roman"/>
          <w:sz w:val="24"/>
          <w:szCs w:val="24"/>
        </w:rPr>
        <w:t xml:space="preserve">                                           </w:t>
      </w:r>
    </w:p>
    <w:p w14:paraId="2F6B9B13" w14:textId="4E29020A" w:rsidR="002B45E6" w:rsidRDefault="006B18D2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2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Import the necessary package: `import </w:t>
      </w:r>
      <w:proofErr w:type="spellStart"/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java.util</w:t>
      </w:r>
      <w:proofErr w:type="spellEnd"/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.</w:t>
      </w:r>
      <w:proofErr w:type="gramStart"/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*;`</w:t>
      </w:r>
      <w:proofErr w:type="gramEnd"/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                    </w:t>
      </w:r>
    </w:p>
    <w:p w14:paraId="4B21F51F" w14:textId="2184A1DC" w:rsidR="002B45E6" w:rsidRDefault="006B18D2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3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Define the main class </w:t>
      </w:r>
      <w:r w:rsidR="006B0F9C">
        <w:rPr>
          <w:rFonts w:ascii="Times New Roman" w:eastAsia="NSimSun" w:hAnsi="Times New Roman" w:cs="Times New Roman"/>
          <w:color w:val="222222"/>
          <w:sz w:val="24"/>
          <w:szCs w:val="24"/>
        </w:rPr>
        <w:t>as per usage.</w:t>
      </w:r>
    </w:p>
    <w:p w14:paraId="641B676C" w14:textId="2EBF4D53" w:rsidR="002B45E6" w:rsidRDefault="00E5145A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</w:t>
      </w:r>
      <w:r w:rsidR="006B18D2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4</w:t>
      </w:r>
      <w:r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. Define the `main` method w</w:t>
      </w:r>
      <w:r w:rsidR="006B0F9C">
        <w:rPr>
          <w:rFonts w:ascii="Times New Roman" w:eastAsia="NSimSun" w:hAnsi="Times New Roman" w:cs="Times New Roman"/>
          <w:color w:val="222222"/>
          <w:sz w:val="24"/>
          <w:szCs w:val="24"/>
        </w:rPr>
        <w:t>i</w:t>
      </w:r>
      <w:r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thin the class: `public static void </w:t>
      </w:r>
      <w:proofErr w:type="gramStart"/>
      <w:r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main(</w:t>
      </w:r>
      <w:proofErr w:type="gramEnd"/>
      <w:r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String[] </w:t>
      </w:r>
      <w:proofErr w:type="spellStart"/>
      <w:r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args</w:t>
      </w:r>
      <w:proofErr w:type="spellEnd"/>
      <w:r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) { ... }`</w:t>
      </w: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                                               </w:t>
      </w:r>
    </w:p>
    <w:p w14:paraId="76DED0C1" w14:textId="463C8B2A" w:rsidR="002B45E6" w:rsidRDefault="006B18D2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5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Declare </w:t>
      </w:r>
      <w:r w:rsidR="006B0F9C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necessary for instance 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`n` to </w:t>
      </w:r>
      <w:r w:rsidR="006B0F9C">
        <w:rPr>
          <w:rFonts w:ascii="Times New Roman" w:eastAsia="NSimSun" w:hAnsi="Times New Roman" w:cs="Times New Roman"/>
          <w:color w:val="222222"/>
          <w:sz w:val="24"/>
          <w:szCs w:val="24"/>
        </w:rPr>
        <w:t>get the number of authors from the user.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                                                       </w:t>
      </w:r>
    </w:p>
    <w:p w14:paraId="65572587" w14:textId="0794F666" w:rsidR="002B45E6" w:rsidRDefault="006B18D2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6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. Create a Scanner object `</w:t>
      </w:r>
      <w:proofErr w:type="spellStart"/>
      <w:r w:rsidR="006B0F9C">
        <w:rPr>
          <w:rFonts w:ascii="Times New Roman" w:eastAsia="NSimSun" w:hAnsi="Times New Roman" w:cs="Times New Roman"/>
          <w:color w:val="222222"/>
          <w:sz w:val="24"/>
          <w:szCs w:val="24"/>
        </w:rPr>
        <w:t>sc</w:t>
      </w:r>
      <w:proofErr w:type="spellEnd"/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` to read input from the user: `Scanner </w:t>
      </w:r>
      <w:proofErr w:type="spellStart"/>
      <w:r w:rsidR="006B0F9C">
        <w:rPr>
          <w:rFonts w:ascii="Times New Roman" w:eastAsia="NSimSun" w:hAnsi="Times New Roman" w:cs="Times New Roman"/>
          <w:color w:val="222222"/>
          <w:sz w:val="24"/>
          <w:szCs w:val="24"/>
        </w:rPr>
        <w:t>sc</w:t>
      </w:r>
      <w:proofErr w:type="spellEnd"/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= new </w:t>
      </w:r>
      <w:proofErr w:type="gramStart"/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Scanner(</w:t>
      </w:r>
      <w:proofErr w:type="gramEnd"/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System.in);`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                                                        </w:t>
      </w:r>
    </w:p>
    <w:p w14:paraId="34CC18F8" w14:textId="77777777" w:rsidR="002B45E6" w:rsidRDefault="006B18D2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7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. Prompt the user to enter a number: `</w:t>
      </w:r>
      <w:proofErr w:type="spellStart"/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System.out.println</w:t>
      </w:r>
      <w:proofErr w:type="spellEnd"/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("Enter a number:"</w:t>
      </w:r>
      <w:proofErr w:type="gramStart"/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);`</w:t>
      </w:r>
      <w:proofErr w:type="gramEnd"/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     </w:t>
      </w:r>
    </w:p>
    <w:p w14:paraId="7265B5C3" w14:textId="37758500" w:rsidR="002B45E6" w:rsidRDefault="006B18D2" w:rsidP="002B45E6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8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Read the user input and store it in the variable `n`: `n = </w:t>
      </w:r>
      <w:proofErr w:type="spellStart"/>
      <w:proofErr w:type="gramStart"/>
      <w:r w:rsidR="006B0F9C">
        <w:rPr>
          <w:rFonts w:ascii="Times New Roman" w:eastAsia="NSimSun" w:hAnsi="Times New Roman" w:cs="Times New Roman"/>
          <w:color w:val="222222"/>
          <w:sz w:val="24"/>
          <w:szCs w:val="24"/>
        </w:rPr>
        <w:t>sc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.nextInt</w:t>
      </w:r>
      <w:proofErr w:type="spellEnd"/>
      <w:proofErr w:type="gramEnd"/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();`</w:t>
      </w:r>
      <w:r w:rsidR="00E5145A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</w:t>
      </w:r>
    </w:p>
    <w:p w14:paraId="4E390CDF" w14:textId="7CAED9FD" w:rsidR="002B45E6" w:rsidRDefault="006B18D2" w:rsidP="006B0F9C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9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>. Us</w:t>
      </w:r>
      <w:r w:rsidR="006B0F9C">
        <w:rPr>
          <w:rFonts w:ascii="Times New Roman" w:eastAsia="NSimSun" w:hAnsi="Times New Roman" w:cs="Times New Roman"/>
          <w:color w:val="222222"/>
          <w:sz w:val="24"/>
          <w:szCs w:val="24"/>
        </w:rPr>
        <w:t>ing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a `for` loop to iterate from </w:t>
      </w:r>
      <w:r w:rsidR="006B0F9C">
        <w:rPr>
          <w:rFonts w:ascii="Times New Roman" w:eastAsia="NSimSun" w:hAnsi="Times New Roman" w:cs="Times New Roman"/>
          <w:color w:val="222222"/>
          <w:sz w:val="24"/>
          <w:szCs w:val="24"/>
        </w:rPr>
        <w:t>0</w:t>
      </w:r>
      <w:r w:rsidR="00E5145A" w:rsidRPr="00E5145A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to `n` (inclusive) </w:t>
      </w:r>
      <w:r w:rsidR="006B0F9C">
        <w:rPr>
          <w:rFonts w:ascii="Times New Roman" w:eastAsia="NSimSun" w:hAnsi="Times New Roman" w:cs="Times New Roman"/>
          <w:color w:val="222222"/>
          <w:sz w:val="24"/>
          <w:szCs w:val="24"/>
        </w:rPr>
        <w:t>accept the inputs from the user from the given fields.</w:t>
      </w:r>
    </w:p>
    <w:p w14:paraId="6B3A2AC4" w14:textId="73A0F276" w:rsidR="006B0F9C" w:rsidRDefault="006B0F9C" w:rsidP="006B0F9C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10. Print the same entered fields using a for </w:t>
      </w:r>
      <w:proofErr w:type="gramStart"/>
      <w:r>
        <w:rPr>
          <w:rFonts w:ascii="Times New Roman" w:eastAsia="NSimSun" w:hAnsi="Times New Roman" w:cs="Times New Roman"/>
          <w:color w:val="222222"/>
          <w:sz w:val="24"/>
          <w:szCs w:val="24"/>
        </w:rPr>
        <w:t>loop .</w:t>
      </w:r>
      <w:proofErr w:type="gramEnd"/>
    </w:p>
    <w:p w14:paraId="2D5C7788" w14:textId="3BE3B1FD" w:rsidR="006B0F9C" w:rsidRDefault="006B0F9C" w:rsidP="006B0F9C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lastRenderedPageBreak/>
        <w:t xml:space="preserve">11. Within the class author the following operations are performed: </w:t>
      </w:r>
      <w:proofErr w:type="spellStart"/>
      <w:proofErr w:type="gramStart"/>
      <w:r>
        <w:rPr>
          <w:rFonts w:ascii="Times New Roman" w:eastAsia="NSimSun" w:hAnsi="Times New Roman" w:cs="Times New Roman"/>
          <w:color w:val="222222"/>
          <w:sz w:val="24"/>
          <w:szCs w:val="24"/>
        </w:rPr>
        <w:t>getname</w:t>
      </w:r>
      <w:proofErr w:type="spellEnd"/>
      <w:r>
        <w:rPr>
          <w:rFonts w:ascii="Times New Roman" w:eastAsia="NSimSun" w:hAnsi="Times New Roman" w:cs="Times New Roman"/>
          <w:color w:val="222222"/>
          <w:sz w:val="24"/>
          <w:szCs w:val="24"/>
        </w:rPr>
        <w:t>(</w:t>
      </w:r>
      <w:proofErr w:type="gramEnd"/>
      <w:r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), </w:t>
      </w:r>
      <w:proofErr w:type="spellStart"/>
      <w:r>
        <w:rPr>
          <w:rFonts w:ascii="Times New Roman" w:eastAsia="NSimSun" w:hAnsi="Times New Roman" w:cs="Times New Roman"/>
          <w:color w:val="222222"/>
          <w:sz w:val="24"/>
          <w:szCs w:val="24"/>
        </w:rPr>
        <w:t>setname</w:t>
      </w:r>
      <w:proofErr w:type="spellEnd"/>
      <w:r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(), </w:t>
      </w:r>
      <w:proofErr w:type="spellStart"/>
      <w:r>
        <w:rPr>
          <w:rFonts w:ascii="Times New Roman" w:eastAsia="NSimSun" w:hAnsi="Times New Roman" w:cs="Times New Roman"/>
          <w:color w:val="222222"/>
          <w:sz w:val="24"/>
          <w:szCs w:val="24"/>
        </w:rPr>
        <w:t>getemail</w:t>
      </w:r>
      <w:proofErr w:type="spellEnd"/>
      <w:r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(), </w:t>
      </w:r>
      <w:proofErr w:type="spellStart"/>
      <w:r>
        <w:rPr>
          <w:rFonts w:ascii="Times New Roman" w:eastAsia="NSimSun" w:hAnsi="Times New Roman" w:cs="Times New Roman"/>
          <w:color w:val="222222"/>
          <w:sz w:val="24"/>
          <w:szCs w:val="24"/>
        </w:rPr>
        <w:t>getgender</w:t>
      </w:r>
      <w:proofErr w:type="spellEnd"/>
      <w:r>
        <w:rPr>
          <w:rFonts w:ascii="Times New Roman" w:eastAsia="NSimSun" w:hAnsi="Times New Roman" w:cs="Times New Roman"/>
          <w:color w:val="222222"/>
          <w:sz w:val="24"/>
          <w:szCs w:val="24"/>
        </w:rPr>
        <w:t>().</w:t>
      </w:r>
    </w:p>
    <w:p w14:paraId="314D8676" w14:textId="1675F065" w:rsidR="006B0F9C" w:rsidRDefault="006B0F9C" w:rsidP="006B0F9C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12.Finally the output is printed.</w:t>
      </w:r>
    </w:p>
    <w:p w14:paraId="5A83F3E1" w14:textId="080AD963" w:rsidR="006B0F9C" w:rsidRDefault="006B0F9C" w:rsidP="006B0F9C">
      <w:pPr>
        <w:shd w:val="clear" w:color="auto" w:fill="FFFFFF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>
        <w:rPr>
          <w:rFonts w:ascii="Times New Roman" w:eastAsia="NSimSun" w:hAnsi="Times New Roman" w:cs="Times New Roman"/>
          <w:color w:val="222222"/>
          <w:sz w:val="24"/>
          <w:szCs w:val="24"/>
        </w:rPr>
        <w:t>13.STOP</w:t>
      </w:r>
    </w:p>
    <w:p w14:paraId="32806556" w14:textId="302E2576" w:rsidR="002B2FB0" w:rsidRPr="002B45E6" w:rsidRDefault="002B2FB0" w:rsidP="002B2FB0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Program: </w:t>
      </w:r>
    </w:p>
    <w:p w14:paraId="427ECB28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import </w:t>
      </w:r>
      <w:proofErr w:type="spellStart"/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java.util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.Scanner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;</w:t>
      </w:r>
    </w:p>
    <w:p w14:paraId="154484B7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public class Test</w:t>
      </w:r>
    </w:p>
    <w:p w14:paraId="00A42964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{</w:t>
      </w:r>
    </w:p>
    <w:p w14:paraId="34D48AB1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public static void </w:t>
      </w:r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main(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String[]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args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14:paraId="58D965F7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{</w:t>
      </w:r>
    </w:p>
    <w:p w14:paraId="2729ACE1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Scanner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c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=new </w:t>
      </w:r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canner(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ystem.in);</w:t>
      </w:r>
    </w:p>
    <w:p w14:paraId="04DA045D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ystem.out.println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"Enter the number:");</w:t>
      </w:r>
    </w:p>
    <w:p w14:paraId="3AE62858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int n=</w:t>
      </w:r>
      <w:proofErr w:type="spellStart"/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c.nextInt</w:t>
      </w:r>
      <w:proofErr w:type="spellEnd"/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);</w:t>
      </w:r>
    </w:p>
    <w:p w14:paraId="2AA69987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String </w:t>
      </w:r>
      <w:proofErr w:type="spellStart"/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name,email</w:t>
      </w:r>
      <w:proofErr w:type="spellEnd"/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;</w:t>
      </w:r>
    </w:p>
    <w:p w14:paraId="545C968D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char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gend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;    </w:t>
      </w:r>
    </w:p>
    <w:p w14:paraId="7F087623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author </w:t>
      </w:r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obj[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]=new author[n];</w:t>
      </w:r>
    </w:p>
    <w:p w14:paraId="02A91188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for(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int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i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=0;i&lt;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n;i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++)</w:t>
      </w:r>
    </w:p>
    <w:p w14:paraId="2B1248C7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{</w:t>
      </w:r>
    </w:p>
    <w:p w14:paraId="777EC0E0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 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ystem.out.println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("Enter </w:t>
      </w:r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name :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");</w:t>
      </w:r>
    </w:p>
    <w:p w14:paraId="54BA4643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  name=</w:t>
      </w:r>
      <w:proofErr w:type="spellStart"/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c.next</w:t>
      </w:r>
      <w:proofErr w:type="spellEnd"/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);</w:t>
      </w:r>
    </w:p>
    <w:p w14:paraId="09265FF8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 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ystem.out.println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"Enter mail");</w:t>
      </w:r>
    </w:p>
    <w:p w14:paraId="203C6897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  email=</w:t>
      </w:r>
      <w:proofErr w:type="spellStart"/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c.next</w:t>
      </w:r>
      <w:proofErr w:type="spellEnd"/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);</w:t>
      </w:r>
    </w:p>
    <w:p w14:paraId="488524DF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 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ystem.out.println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"Enter gender-m or f:");</w:t>
      </w:r>
    </w:p>
    <w:p w14:paraId="36E46BCF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 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gend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=</w:t>
      </w:r>
      <w:proofErr w:type="spellStart"/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c.next</w:t>
      </w:r>
      <w:proofErr w:type="spellEnd"/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).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charAt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0);</w:t>
      </w:r>
    </w:p>
    <w:p w14:paraId="7408B425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  obj[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i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]=new author(</w:t>
      </w:r>
      <w:proofErr w:type="spellStart"/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name,email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,gend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;</w:t>
      </w:r>
    </w:p>
    <w:p w14:paraId="0CF3E861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        }</w:t>
      </w:r>
    </w:p>
    <w:p w14:paraId="04268B50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for(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int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i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=0;i&lt;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n;i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++)</w:t>
      </w:r>
    </w:p>
    <w:p w14:paraId="55BB26C5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{</w:t>
      </w:r>
    </w:p>
    <w:p w14:paraId="07CB41F1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 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System.out.println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obj[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i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]);</w:t>
      </w:r>
    </w:p>
    <w:p w14:paraId="1BAD5D05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}</w:t>
      </w:r>
    </w:p>
    <w:p w14:paraId="64D65192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}</w:t>
      </w:r>
    </w:p>
    <w:p w14:paraId="0D043631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static class author</w:t>
      </w:r>
    </w:p>
    <w:p w14:paraId="759FBBB5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{</w:t>
      </w:r>
    </w:p>
    <w:p w14:paraId="0BF0FAA7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String </w:t>
      </w:r>
      <w:proofErr w:type="spellStart"/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name,email</w:t>
      </w:r>
      <w:proofErr w:type="spellEnd"/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;</w:t>
      </w:r>
    </w:p>
    <w:p w14:paraId="36CCA1B9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char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gend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;</w:t>
      </w:r>
    </w:p>
    <w:p w14:paraId="636513DE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</w:t>
      </w:r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author(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String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n,String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e,char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g)</w:t>
      </w:r>
    </w:p>
    <w:p w14:paraId="37B80770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{</w:t>
      </w:r>
    </w:p>
    <w:p w14:paraId="2A021AB9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name=n;</w:t>
      </w:r>
    </w:p>
    <w:p w14:paraId="2DC7E62D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email=e;</w:t>
      </w:r>
    </w:p>
    <w:p w14:paraId="68D62450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gend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=g;</w:t>
      </w:r>
    </w:p>
    <w:p w14:paraId="7A3BF457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}</w:t>
      </w:r>
    </w:p>
    <w:p w14:paraId="6919A14B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String </w:t>
      </w:r>
      <w:proofErr w:type="spellStart"/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getname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14:paraId="174DA579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{</w:t>
      </w:r>
    </w:p>
    <w:p w14:paraId="18D1C3AA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  return name;</w:t>
      </w:r>
    </w:p>
    <w:p w14:paraId="424C06C8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}</w:t>
      </w:r>
    </w:p>
    <w:p w14:paraId="79ACFF12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String </w:t>
      </w:r>
      <w:proofErr w:type="spellStart"/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getEmail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14:paraId="7CC23C43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{</w:t>
      </w:r>
    </w:p>
    <w:p w14:paraId="428ED7BE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  return email;</w:t>
      </w:r>
    </w:p>
    <w:p w14:paraId="7CF7622C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}</w:t>
      </w:r>
    </w:p>
    <w:p w14:paraId="397E1D22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char </w:t>
      </w:r>
      <w:proofErr w:type="spellStart"/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getgender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14:paraId="3630719A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lastRenderedPageBreak/>
        <w:t xml:space="preserve">        {</w:t>
      </w:r>
    </w:p>
    <w:p w14:paraId="7B82E906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  return 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gend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;</w:t>
      </w:r>
    </w:p>
    <w:p w14:paraId="68328157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}</w:t>
      </w:r>
    </w:p>
    <w:p w14:paraId="7498D1AD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public String </w:t>
      </w:r>
      <w:proofErr w:type="spellStart"/>
      <w:proofErr w:type="gram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toString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(</w:t>
      </w:r>
      <w:proofErr w:type="gram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)</w:t>
      </w:r>
    </w:p>
    <w:p w14:paraId="25B0C958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{</w:t>
      </w:r>
    </w:p>
    <w:p w14:paraId="0A28F33D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    return "Author:"+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name+"Email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:"+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email+"Gender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:"+</w:t>
      </w:r>
      <w:proofErr w:type="spellStart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gend</w:t>
      </w:r>
      <w:proofErr w:type="spellEnd"/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;</w:t>
      </w:r>
    </w:p>
    <w:p w14:paraId="60081C76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    }</w:t>
      </w:r>
    </w:p>
    <w:p w14:paraId="3238C8A3" w14:textId="77777777" w:rsidR="006B0F9C" w:rsidRP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 xml:space="preserve">    }</w:t>
      </w:r>
    </w:p>
    <w:p w14:paraId="4416CF2E" w14:textId="77777777" w:rsidR="006B0F9C" w:rsidRDefault="006B0F9C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6B0F9C"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  <w:t>}</w:t>
      </w:r>
    </w:p>
    <w:p w14:paraId="11CF4DB1" w14:textId="6DED4FAF" w:rsidR="002B2FB0" w:rsidRPr="006B0F9C" w:rsidRDefault="002B2FB0" w:rsidP="006B0F9C">
      <w:pPr>
        <w:jc w:val="both"/>
        <w:rPr>
          <w:rFonts w:ascii="Times New Roman" w:eastAsia="NSimSun" w:hAnsi="Times New Roman" w:cs="Times New Roman"/>
          <w:color w:val="222222"/>
          <w:sz w:val="24"/>
          <w:szCs w:val="24"/>
          <w:shd w:val="clear" w:color="auto" w:fill="FFFFFF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Output: </w:t>
      </w:r>
    </w:p>
    <w:p w14:paraId="016533CC" w14:textId="4EE99A24" w:rsidR="006B18D2" w:rsidRDefault="006B18D2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sz w:val="24"/>
          <w:szCs w:val="24"/>
        </w:rPr>
        <w:t xml:space="preserve">Enter a number: </w:t>
      </w:r>
      <w:r w:rsidR="00C8639E">
        <w:rPr>
          <w:rFonts w:ascii="Times New Roman" w:eastAsia="NSimSun" w:hAnsi="Times New Roman" w:cs="Times New Roman"/>
          <w:sz w:val="24"/>
          <w:szCs w:val="24"/>
        </w:rPr>
        <w:t>2</w:t>
      </w:r>
    </w:p>
    <w:p w14:paraId="34FD3F69" w14:textId="1515D54D" w:rsidR="00C8639E" w:rsidRDefault="00C8639E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name: Raj</w:t>
      </w:r>
    </w:p>
    <w:p w14:paraId="23B5AF92" w14:textId="469A48A7" w:rsidR="00C8639E" w:rsidRDefault="00C8639E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Enter mail: </w:t>
      </w:r>
      <w:hyperlink r:id="rId8" w:history="1">
        <w:r w:rsidRPr="003A57E5">
          <w:rPr>
            <w:rStyle w:val="Hyperlink"/>
            <w:rFonts w:ascii="Times New Roman" w:eastAsia="NSimSun" w:hAnsi="Times New Roman" w:cs="Times New Roman"/>
            <w:sz w:val="24"/>
            <w:szCs w:val="24"/>
          </w:rPr>
          <w:t>raj200@gmail.com</w:t>
        </w:r>
      </w:hyperlink>
    </w:p>
    <w:p w14:paraId="6677BA80" w14:textId="2E874C7A" w:rsidR="00C8639E" w:rsidRDefault="00C8639E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gender-m or f: m</w:t>
      </w:r>
    </w:p>
    <w:p w14:paraId="4F65FC60" w14:textId="581C9596" w:rsidR="00C8639E" w:rsidRDefault="00C8639E" w:rsidP="00C8639E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name: Daisy</w:t>
      </w:r>
    </w:p>
    <w:p w14:paraId="168FCF9C" w14:textId="129C4E60" w:rsidR="00C8639E" w:rsidRDefault="00C8639E" w:rsidP="00C8639E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Enter mail: </w:t>
      </w:r>
      <w:hyperlink r:id="rId9" w:history="1">
        <w:r w:rsidRPr="003A57E5">
          <w:rPr>
            <w:rStyle w:val="Hyperlink"/>
            <w:rFonts w:ascii="Times New Roman" w:eastAsia="NSimSun" w:hAnsi="Times New Roman" w:cs="Times New Roman"/>
            <w:sz w:val="24"/>
            <w:szCs w:val="24"/>
          </w:rPr>
          <w:t>daisy1234@gmail.com</w:t>
        </w:r>
      </w:hyperlink>
    </w:p>
    <w:p w14:paraId="261C5A42" w14:textId="3DF4F9DA" w:rsidR="00C8639E" w:rsidRDefault="00C8639E" w:rsidP="00C8639E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gender-m or f: f</w:t>
      </w:r>
    </w:p>
    <w:p w14:paraId="306F42FA" w14:textId="77777777" w:rsidR="00C8639E" w:rsidRPr="002B45E6" w:rsidRDefault="00C8639E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38C9E9B8" w14:textId="6B13B2DC" w:rsidR="006B18D2" w:rsidRPr="002B45E6" w:rsidRDefault="006B18D2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17877D74" w14:textId="3A7E4D12" w:rsidR="0012285C" w:rsidRPr="0012285C" w:rsidRDefault="002B2FB0" w:rsidP="0012285C">
      <w:pPr>
        <w:jc w:val="both"/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</w:pPr>
      <w:r w:rsidRPr="002B45E6">
        <w:rPr>
          <w:rFonts w:ascii="Times New Roman" w:eastAsia="NSimSun" w:hAnsi="Times New Roman" w:cs="Times New Roman"/>
          <w:sz w:val="24"/>
          <w:szCs w:val="24"/>
        </w:rPr>
        <w:t xml:space="preserve">1 b. </w:t>
      </w:r>
      <w:r w:rsidR="0012285C"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Develop a Java application to generate Electricity bill. Create a class with the following</w:t>
      </w:r>
      <w:r w:rsid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 xml:space="preserve"> </w:t>
      </w:r>
      <w:r w:rsidR="0012285C"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members Consumer no., consumer name, previous month reading, current month reading,</w:t>
      </w:r>
      <w:r w:rsid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 xml:space="preserve"> </w:t>
      </w:r>
      <w:r w:rsidR="0012285C"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type of EB connection (</w:t>
      </w:r>
      <w:proofErr w:type="spellStart"/>
      <w:r w:rsidR="0012285C"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i.e</w:t>
      </w:r>
      <w:proofErr w:type="spellEnd"/>
      <w:r w:rsidR="0012285C"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 xml:space="preserve"> domestic or commercial). Compute the bill amount using the</w:t>
      </w:r>
      <w:r w:rsid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 xml:space="preserve"> </w:t>
      </w:r>
      <w:r w:rsidR="0012285C"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following tariff.</w:t>
      </w:r>
    </w:p>
    <w:p w14:paraId="43E492C6" w14:textId="77777777" w:rsidR="0012285C" w:rsidRPr="0012285C" w:rsidRDefault="0012285C" w:rsidP="0012285C">
      <w:pPr>
        <w:jc w:val="both"/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</w:pPr>
      <w:r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If the type of the EB connection is domestic, calculate the amount to be paid as follows:</w:t>
      </w:r>
    </w:p>
    <w:p w14:paraId="32DF8248" w14:textId="77777777" w:rsidR="0012285C" w:rsidRPr="0012285C" w:rsidRDefault="0012285C" w:rsidP="0012285C">
      <w:pPr>
        <w:jc w:val="both"/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</w:pPr>
      <w:r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First 100 units – Rs. 2 per unit</w:t>
      </w:r>
    </w:p>
    <w:p w14:paraId="4395E184" w14:textId="77777777" w:rsidR="0012285C" w:rsidRPr="0012285C" w:rsidRDefault="0012285C" w:rsidP="0012285C">
      <w:pPr>
        <w:jc w:val="both"/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</w:pPr>
      <w:r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101-200 units – Rs. 3.50 per unit</w:t>
      </w:r>
    </w:p>
    <w:p w14:paraId="67F96B3A" w14:textId="77777777" w:rsidR="0012285C" w:rsidRPr="0012285C" w:rsidRDefault="0012285C" w:rsidP="0012285C">
      <w:pPr>
        <w:jc w:val="both"/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</w:pPr>
      <w:r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lastRenderedPageBreak/>
        <w:t>201 -500 units – Rs. 5 per unit</w:t>
      </w:r>
    </w:p>
    <w:p w14:paraId="66938DF3" w14:textId="77777777" w:rsidR="0012285C" w:rsidRPr="0012285C" w:rsidRDefault="0012285C" w:rsidP="0012285C">
      <w:pPr>
        <w:jc w:val="both"/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</w:pPr>
      <w:r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&gt; 501 units – Rs. 6 per unit</w:t>
      </w:r>
    </w:p>
    <w:p w14:paraId="45B9831C" w14:textId="77777777" w:rsidR="0012285C" w:rsidRPr="0012285C" w:rsidRDefault="0012285C" w:rsidP="0012285C">
      <w:pPr>
        <w:jc w:val="both"/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</w:pPr>
      <w:r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If the type of the EB connection is commercial, calculate the amount to be paid as</w:t>
      </w:r>
    </w:p>
    <w:p w14:paraId="78E7AF39" w14:textId="77777777" w:rsidR="0012285C" w:rsidRPr="0012285C" w:rsidRDefault="0012285C" w:rsidP="0012285C">
      <w:pPr>
        <w:jc w:val="both"/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</w:pPr>
      <w:r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follows:</w:t>
      </w:r>
    </w:p>
    <w:p w14:paraId="6B3A06AE" w14:textId="77777777" w:rsidR="0012285C" w:rsidRPr="0012285C" w:rsidRDefault="0012285C" w:rsidP="0012285C">
      <w:pPr>
        <w:jc w:val="both"/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</w:pPr>
      <w:r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First 100 units – Rs. 3 per unit</w:t>
      </w:r>
    </w:p>
    <w:p w14:paraId="2C1F2D7C" w14:textId="77777777" w:rsidR="0012285C" w:rsidRPr="0012285C" w:rsidRDefault="0012285C" w:rsidP="0012285C">
      <w:pPr>
        <w:jc w:val="both"/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</w:pPr>
      <w:r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101-200 units – Rs. 5.50 per unit</w:t>
      </w:r>
    </w:p>
    <w:p w14:paraId="4320B3A8" w14:textId="77777777" w:rsidR="0012285C" w:rsidRPr="0012285C" w:rsidRDefault="0012285C" w:rsidP="0012285C">
      <w:pPr>
        <w:jc w:val="both"/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</w:pPr>
      <w:r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201 -500 units – Rs. 7 per unit</w:t>
      </w:r>
    </w:p>
    <w:p w14:paraId="5DC90931" w14:textId="77777777" w:rsidR="0012285C" w:rsidRDefault="0012285C" w:rsidP="0012285C">
      <w:pPr>
        <w:jc w:val="both"/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</w:pPr>
      <w:r w:rsidRPr="0012285C">
        <w:rPr>
          <w:rStyle w:val="textlayer--absolute"/>
          <w:rFonts w:ascii="Times New Roman" w:hAnsi="Times New Roman" w:cs="Arial"/>
          <w:sz w:val="27"/>
          <w:szCs w:val="27"/>
          <w:shd w:val="clear" w:color="auto" w:fill="F2F2F2"/>
        </w:rPr>
        <w:t>&gt; 501 units – Rs. 8 per unit</w:t>
      </w:r>
    </w:p>
    <w:p w14:paraId="4745F068" w14:textId="1A5F86F4" w:rsidR="002B2FB0" w:rsidRPr="002B45E6" w:rsidRDefault="002B2FB0" w:rsidP="0012285C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Algorithm: </w:t>
      </w:r>
    </w:p>
    <w:p w14:paraId="6CBE7E2E" w14:textId="0BA7461B" w:rsidR="006B18D2" w:rsidRDefault="006B18D2" w:rsidP="002B45E6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sz w:val="24"/>
          <w:szCs w:val="24"/>
        </w:rPr>
        <w:t>START</w:t>
      </w:r>
    </w:p>
    <w:p w14:paraId="3A7432C1" w14:textId="29EEADA5" w:rsidR="0012285C" w:rsidRPr="002B45E6" w:rsidRDefault="00AC021D" w:rsidP="002B45E6">
      <w:pPr>
        <w:pStyle w:val="ListParagraph"/>
        <w:numPr>
          <w:ilvl w:val="0"/>
          <w:numId w:val="1"/>
        </w:num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Import the necessary packages.</w:t>
      </w:r>
    </w:p>
    <w:p w14:paraId="70A06CF4" w14:textId="1D8E69AB" w:rsidR="006B18D2" w:rsidRPr="002B45E6" w:rsidRDefault="006B18D2" w:rsidP="002B45E6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Define the Class and Main Method</w:t>
      </w:r>
    </w:p>
    <w:p w14:paraId="1AA8088F" w14:textId="5E386B02" w:rsidR="006B18D2" w:rsidRPr="002B45E6" w:rsidRDefault="00317D56" w:rsidP="002B45E6">
      <w:pPr>
        <w:shd w:val="clear" w:color="auto" w:fill="FFFFFF"/>
        <w:spacing w:after="0" w:line="240" w:lineRule="auto"/>
        <w:ind w:left="360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3</w:t>
      </w:r>
      <w:r w:rsidR="006B18D2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Declare </w:t>
      </w:r>
      <w:r w:rsidR="00AC021D">
        <w:rPr>
          <w:rFonts w:ascii="Times New Roman" w:eastAsia="NSimSun" w:hAnsi="Times New Roman" w:cs="Times New Roman"/>
          <w:color w:val="222222"/>
          <w:sz w:val="24"/>
          <w:szCs w:val="24"/>
        </w:rPr>
        <w:t>and initialize the necessary variables.</w:t>
      </w:r>
    </w:p>
    <w:p w14:paraId="3674DA79" w14:textId="7FB93EFF" w:rsidR="006B18D2" w:rsidRPr="002B45E6" w:rsidRDefault="00317D56" w:rsidP="002B45E6">
      <w:pPr>
        <w:shd w:val="clear" w:color="auto" w:fill="FFFFFF"/>
        <w:spacing w:after="0" w:line="240" w:lineRule="auto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</w:t>
      </w:r>
      <w:r w:rsid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</w:t>
      </w: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4</w:t>
      </w:r>
      <w:r w:rsidR="00AC021D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Get the necessary information from the user such </w:t>
      </w:r>
      <w:proofErr w:type="gramStart"/>
      <w:r w:rsidR="00AC021D">
        <w:rPr>
          <w:rFonts w:ascii="Times New Roman" w:eastAsia="NSimSun" w:hAnsi="Times New Roman" w:cs="Times New Roman"/>
          <w:color w:val="222222"/>
          <w:sz w:val="24"/>
          <w:szCs w:val="24"/>
        </w:rPr>
        <w:t>as :</w:t>
      </w:r>
      <w:proofErr w:type="gramEnd"/>
      <w:r w:rsidR="00AC021D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consumer name, number, connection    type ,readings ,etc.</w:t>
      </w:r>
    </w:p>
    <w:p w14:paraId="33812504" w14:textId="1A64378E" w:rsidR="006B18D2" w:rsidRPr="002B45E6" w:rsidRDefault="00317D56" w:rsidP="00A52AD1">
      <w:pPr>
        <w:shd w:val="clear" w:color="auto" w:fill="FFFFFF"/>
        <w:spacing w:after="0" w:line="240" w:lineRule="auto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</w:t>
      </w:r>
      <w:r w:rsid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</w:t>
      </w: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5</w:t>
      </w:r>
      <w:r w:rsidR="006B18D2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. </w:t>
      </w:r>
      <w:r w:rsidR="00A52AD1">
        <w:rPr>
          <w:rFonts w:ascii="Times New Roman" w:eastAsia="NSimSun" w:hAnsi="Times New Roman" w:cs="Times New Roman"/>
          <w:color w:val="222222"/>
          <w:sz w:val="24"/>
          <w:szCs w:val="24"/>
        </w:rPr>
        <w:t>Calculate the bill amount as per the connection type.</w:t>
      </w:r>
    </w:p>
    <w:p w14:paraId="7C75E9E9" w14:textId="1898F98B" w:rsidR="006B18D2" w:rsidRPr="002B45E6" w:rsidRDefault="00317D56" w:rsidP="002B45E6">
      <w:pPr>
        <w:shd w:val="clear" w:color="auto" w:fill="FFFFFF"/>
        <w:spacing w:after="0" w:line="240" w:lineRule="auto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</w:t>
      </w:r>
      <w:r w:rsid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</w:t>
      </w: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6. </w:t>
      </w:r>
      <w:r w:rsidR="006B18D2"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Print</w:t>
      </w:r>
      <w:r w:rsidR="00A52AD1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the output along with necessary details along with the calculated bill amount</w:t>
      </w: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.</w:t>
      </w:r>
    </w:p>
    <w:p w14:paraId="3A4A64E4" w14:textId="47890BCF" w:rsidR="00317D56" w:rsidRPr="002B45E6" w:rsidRDefault="00317D56" w:rsidP="002B45E6">
      <w:pPr>
        <w:shd w:val="clear" w:color="auto" w:fill="FFFFFF"/>
        <w:spacing w:after="0" w:line="240" w:lineRule="auto"/>
        <w:jc w:val="both"/>
        <w:rPr>
          <w:rFonts w:ascii="Times New Roman" w:eastAsia="NSimSun" w:hAnsi="Times New Roman" w:cs="Times New Roman"/>
          <w:color w:val="222222"/>
          <w:sz w:val="24"/>
          <w:szCs w:val="24"/>
        </w:rPr>
      </w:pP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</w:t>
      </w:r>
      <w:r w:rsidR="002B45E6">
        <w:rPr>
          <w:rFonts w:ascii="Times New Roman" w:eastAsia="NSimSun" w:hAnsi="Times New Roman" w:cs="Times New Roman"/>
          <w:color w:val="222222"/>
          <w:sz w:val="24"/>
          <w:szCs w:val="24"/>
        </w:rPr>
        <w:t xml:space="preserve">   </w:t>
      </w:r>
      <w:r w:rsidRPr="002B45E6">
        <w:rPr>
          <w:rFonts w:ascii="Times New Roman" w:eastAsia="NSimSun" w:hAnsi="Times New Roman" w:cs="Times New Roman"/>
          <w:color w:val="222222"/>
          <w:sz w:val="24"/>
          <w:szCs w:val="24"/>
        </w:rPr>
        <w:t>7.STOP</w:t>
      </w:r>
    </w:p>
    <w:p w14:paraId="53E2D46B" w14:textId="77777777" w:rsidR="00317D56" w:rsidRPr="002B45E6" w:rsidRDefault="00317D56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53297E29" w14:textId="2BB1825C" w:rsidR="002B2FB0" w:rsidRPr="002B45E6" w:rsidRDefault="002B2FB0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Program: </w:t>
      </w:r>
    </w:p>
    <w:p w14:paraId="0F8B4EE8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import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java.util</w:t>
      </w:r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>.Scanner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;</w:t>
      </w:r>
    </w:p>
    <w:p w14:paraId="45140824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class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ElectricityBill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{</w:t>
      </w:r>
    </w:p>
    <w:p w14:paraId="2C892B90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int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No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;</w:t>
      </w:r>
    </w:p>
    <w:p w14:paraId="25590F07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String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Name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;</w:t>
      </w:r>
    </w:p>
    <w:p w14:paraId="64A23F9B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double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p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;</w:t>
      </w:r>
    </w:p>
    <w:p w14:paraId="3F6F02C3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double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ur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;</w:t>
      </w:r>
    </w:p>
    <w:p w14:paraId="20C9CA6F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String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Type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;</w:t>
      </w:r>
    </w:p>
    <w:p w14:paraId="3FF44EC5" w14:textId="39CA83FC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public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ElectricityBill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</w:t>
      </w:r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int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No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, String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Name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, double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p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, double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ur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, String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Type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) {</w:t>
      </w:r>
    </w:p>
    <w:p w14:paraId="1A7EC4FE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lastRenderedPageBreak/>
        <w:t xml:space="preserve">       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this.conNo</w:t>
      </w:r>
      <w:proofErr w:type="spellEnd"/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=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No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;</w:t>
      </w:r>
    </w:p>
    <w:p w14:paraId="0C580D8F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this.conName</w:t>
      </w:r>
      <w:proofErr w:type="spellEnd"/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=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Name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;</w:t>
      </w:r>
    </w:p>
    <w:p w14:paraId="290CCCCA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this.pMonReading</w:t>
      </w:r>
      <w:proofErr w:type="spellEnd"/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=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p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;</w:t>
      </w:r>
    </w:p>
    <w:p w14:paraId="6B1930CE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this.curMonReading</w:t>
      </w:r>
      <w:proofErr w:type="spellEnd"/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=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ur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;</w:t>
      </w:r>
    </w:p>
    <w:p w14:paraId="40723D5B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this.conType</w:t>
      </w:r>
      <w:proofErr w:type="spellEnd"/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=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Type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;</w:t>
      </w:r>
    </w:p>
    <w:p w14:paraId="79A8A2E6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}</w:t>
      </w:r>
    </w:p>
    <w:p w14:paraId="675310FB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public double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calculateBillAmount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</w:t>
      </w:r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>) {</w:t>
      </w:r>
    </w:p>
    <w:p w14:paraId="78BF60B8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double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=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ur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-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p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;</w:t>
      </w:r>
    </w:p>
    <w:p w14:paraId="60EE767E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double bill = 0;</w:t>
      </w:r>
    </w:p>
    <w:p w14:paraId="5E9AA423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if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Type.equals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"domestic")) {</w:t>
      </w:r>
    </w:p>
    <w:p w14:paraId="6D97AE0D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if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&lt;= 100) {</w:t>
      </w:r>
    </w:p>
    <w:p w14:paraId="6EFD12AB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    bill =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* 2;</w:t>
      </w:r>
    </w:p>
    <w:p w14:paraId="7DC22453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} else if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&lt;= 200) {</w:t>
      </w:r>
    </w:p>
    <w:p w14:paraId="1BF88E3F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    bill = 100 * 2 +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- 100) * 3.5;</w:t>
      </w:r>
    </w:p>
    <w:p w14:paraId="2975D7BC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} else if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&lt;= 500) {</w:t>
      </w:r>
    </w:p>
    <w:p w14:paraId="28E220C3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    bill = 100 * 2 + 100 * 3.5 +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- 200) * 5;</w:t>
      </w:r>
    </w:p>
    <w:p w14:paraId="060FAE0A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} else {</w:t>
      </w:r>
    </w:p>
    <w:p w14:paraId="229456E7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    bill = 100 * 2 + 100 * 3.5 + 300 * 5 +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- 500) * 6;</w:t>
      </w:r>
    </w:p>
    <w:p w14:paraId="2FD6A845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}</w:t>
      </w:r>
    </w:p>
    <w:p w14:paraId="59023C6D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} else if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Type.equals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"commercial")) {</w:t>
      </w:r>
    </w:p>
    <w:p w14:paraId="45D507E0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if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&lt;= 100) {</w:t>
      </w:r>
    </w:p>
    <w:p w14:paraId="189BF3E5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    bill =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* 3;</w:t>
      </w:r>
    </w:p>
    <w:p w14:paraId="31E851AA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} else if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&lt;= 200) {</w:t>
      </w:r>
    </w:p>
    <w:p w14:paraId="3891A673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    bill = 100 * 3 +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- 100) * 5.5;</w:t>
      </w:r>
    </w:p>
    <w:p w14:paraId="46AB4C63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} else if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&lt;= 500) {</w:t>
      </w:r>
    </w:p>
    <w:p w14:paraId="349E5E2A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lastRenderedPageBreak/>
        <w:t xml:space="preserve">                bill = 100 * 3 + 100 * 5.5 +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- 200) * 7;</w:t>
      </w:r>
    </w:p>
    <w:p w14:paraId="3A8F2FD3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} else {</w:t>
      </w:r>
    </w:p>
    <w:p w14:paraId="222A7ED5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    bill = 100 * 3 + 100 * 5.5 + 300 * 7 + (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unitConsumed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- 500) * 8;</w:t>
      </w:r>
    </w:p>
    <w:p w14:paraId="5350684D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    }</w:t>
      </w:r>
    </w:p>
    <w:p w14:paraId="4EBE3148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}</w:t>
      </w:r>
    </w:p>
    <w:p w14:paraId="41C1B534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return bill;</w:t>
      </w:r>
    </w:p>
    <w:p w14:paraId="3F51759D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}</w:t>
      </w:r>
    </w:p>
    <w:p w14:paraId="04AD2C86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public void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displayBill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</w:t>
      </w:r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>) {</w:t>
      </w:r>
    </w:p>
    <w:p w14:paraId="0291BB3E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double bill =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calculateBillAmount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</w:t>
      </w:r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>);</w:t>
      </w:r>
    </w:p>
    <w:p w14:paraId="2BC8F398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ystem.out.println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"Electricity Bill");</w:t>
      </w:r>
    </w:p>
    <w:p w14:paraId="5735DF4B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ystem.out.println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("Consumer No.: " +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No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);</w:t>
      </w:r>
    </w:p>
    <w:p w14:paraId="48C41F41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ystem.out.println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("Consumer Name: " +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Name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);</w:t>
      </w:r>
    </w:p>
    <w:p w14:paraId="26EFE6BE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ystem.out.println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("Previous Month Reading: " +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p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+ " units");</w:t>
      </w:r>
    </w:p>
    <w:p w14:paraId="5C73D09A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ystem.out.println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("Current Month Reading: " +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ur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+ " units");</w:t>
      </w:r>
    </w:p>
    <w:p w14:paraId="62168C05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ystem.out.println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("Connection Type: " +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Type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);</w:t>
      </w:r>
    </w:p>
    <w:p w14:paraId="1606811F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ystem.out.println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"Bill Amount: Rs. " + bill);</w:t>
      </w:r>
    </w:p>
    <w:p w14:paraId="12944BEB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}</w:t>
      </w:r>
    </w:p>
    <w:p w14:paraId="5E313F0D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>}</w:t>
      </w:r>
    </w:p>
    <w:p w14:paraId="7411AC4F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>public class Main {</w:t>
      </w:r>
    </w:p>
    <w:p w14:paraId="650C3E38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public static void </w:t>
      </w:r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main(</w:t>
      </w:r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String[]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args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) {</w:t>
      </w:r>
    </w:p>
    <w:p w14:paraId="21BBDD5C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Scanner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canner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= new </w:t>
      </w:r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Scanner(</w:t>
      </w:r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>System.in);</w:t>
      </w:r>
    </w:p>
    <w:p w14:paraId="3F27E54B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78944409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ystem.out.print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"Enter Consumer No.: ");</w:t>
      </w:r>
    </w:p>
    <w:p w14:paraId="6B030CA5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int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No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scanner.nextInt</w:t>
      </w:r>
      <w:proofErr w:type="spellEnd"/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>();</w:t>
      </w:r>
    </w:p>
    <w:p w14:paraId="496CE928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ystem.out.print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"Enter Consumer Name: ");</w:t>
      </w:r>
    </w:p>
    <w:p w14:paraId="723974AD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lastRenderedPageBreak/>
        <w:t xml:space="preserve">        String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Name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scanner.next</w:t>
      </w:r>
      <w:proofErr w:type="spellEnd"/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>();</w:t>
      </w:r>
    </w:p>
    <w:p w14:paraId="6380244B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ystem.out.print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"Enter Previous Month Reading: ");</w:t>
      </w:r>
    </w:p>
    <w:p w14:paraId="45FD4EAD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double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p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scanner.nextDouble</w:t>
      </w:r>
      <w:proofErr w:type="spellEnd"/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>();</w:t>
      </w:r>
    </w:p>
    <w:p w14:paraId="627B1936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ystem.out.print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"Enter Current Month Reading: ");</w:t>
      </w:r>
    </w:p>
    <w:p w14:paraId="27831358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double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ur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scanner.nextDouble</w:t>
      </w:r>
      <w:proofErr w:type="spellEnd"/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>();</w:t>
      </w:r>
    </w:p>
    <w:p w14:paraId="491324EE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System.out.print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"Enter Connection Type (Domestic/Commercial): ");</w:t>
      </w:r>
    </w:p>
    <w:p w14:paraId="7E7CA6C2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String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Type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=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scanner.next</w:t>
      </w:r>
      <w:proofErr w:type="spellEnd"/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>();</w:t>
      </w:r>
    </w:p>
    <w:p w14:paraId="67A1CF4D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ElectricityBill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bill = new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ElectricityBill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(</w:t>
      </w:r>
      <w:proofErr w:type="spellStart"/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>conNo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,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Name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,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p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,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urMonReading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, </w:t>
      </w:r>
      <w:proofErr w:type="spellStart"/>
      <w:r w:rsidRPr="0012285C">
        <w:rPr>
          <w:rFonts w:ascii="Times New Roman" w:eastAsia="NSimSun" w:hAnsi="Times New Roman" w:cs="Times New Roman"/>
          <w:sz w:val="24"/>
          <w:szCs w:val="24"/>
        </w:rPr>
        <w:t>conType</w:t>
      </w:r>
      <w:proofErr w:type="spellEnd"/>
      <w:r w:rsidRPr="0012285C">
        <w:rPr>
          <w:rFonts w:ascii="Times New Roman" w:eastAsia="NSimSun" w:hAnsi="Times New Roman" w:cs="Times New Roman"/>
          <w:sz w:val="24"/>
          <w:szCs w:val="24"/>
        </w:rPr>
        <w:t>);</w:t>
      </w:r>
    </w:p>
    <w:p w14:paraId="20484170" w14:textId="449D396A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12285C">
        <w:rPr>
          <w:rFonts w:ascii="Times New Roman" w:eastAsia="NSimSun" w:hAnsi="Times New Roman" w:cs="Times New Roman"/>
          <w:sz w:val="24"/>
          <w:szCs w:val="24"/>
        </w:rPr>
        <w:t>bill.displayBill</w:t>
      </w:r>
      <w:proofErr w:type="spellEnd"/>
      <w:proofErr w:type="gramEnd"/>
      <w:r w:rsidRPr="0012285C">
        <w:rPr>
          <w:rFonts w:ascii="Times New Roman" w:eastAsia="NSimSun" w:hAnsi="Times New Roman" w:cs="Times New Roman"/>
          <w:sz w:val="24"/>
          <w:szCs w:val="24"/>
        </w:rPr>
        <w:t>()</w:t>
      </w:r>
      <w:r>
        <w:rPr>
          <w:rFonts w:ascii="Times New Roman" w:eastAsia="NSimSun" w:hAnsi="Times New Roman" w:cs="Times New Roman"/>
          <w:sz w:val="24"/>
          <w:szCs w:val="24"/>
        </w:rPr>
        <w:t>;</w:t>
      </w:r>
    </w:p>
    <w:p w14:paraId="0F032CF3" w14:textId="77777777" w:rsidR="0012285C" w:rsidRPr="0012285C" w:rsidRDefault="0012285C" w:rsidP="0012285C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 xml:space="preserve">    }</w:t>
      </w:r>
    </w:p>
    <w:p w14:paraId="39AD7176" w14:textId="07E00FCB" w:rsidR="00317D56" w:rsidRPr="002B45E6" w:rsidRDefault="0012285C" w:rsidP="0012285C">
      <w:pPr>
        <w:jc w:val="both"/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</w:pPr>
      <w:r w:rsidRPr="0012285C">
        <w:rPr>
          <w:rFonts w:ascii="Times New Roman" w:eastAsia="NSimSun" w:hAnsi="Times New Roman" w:cs="Times New Roman"/>
          <w:sz w:val="24"/>
          <w:szCs w:val="24"/>
        </w:rPr>
        <w:t>}</w:t>
      </w:r>
    </w:p>
    <w:p w14:paraId="3290EFA4" w14:textId="66AA989B" w:rsidR="002B2FB0" w:rsidRPr="002B45E6" w:rsidRDefault="002B2FB0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 w:rsidRPr="002B45E6">
        <w:rPr>
          <w:rFonts w:ascii="Times New Roman" w:eastAsia="NSimSun" w:hAnsi="Times New Roman" w:cs="Times New Roman"/>
          <w:b/>
          <w:bCs/>
          <w:sz w:val="24"/>
          <w:szCs w:val="24"/>
          <w:u w:val="single"/>
        </w:rPr>
        <w:t xml:space="preserve">Output: </w:t>
      </w:r>
    </w:p>
    <w:p w14:paraId="661E52A1" w14:textId="1157BAA7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consumer no: 5567</w:t>
      </w:r>
    </w:p>
    <w:p w14:paraId="11C07FC2" w14:textId="0CE10F76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consumer name: Jack</w:t>
      </w:r>
    </w:p>
    <w:p w14:paraId="5BC3F5B0" w14:textId="2394B8E9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previous month reading: 253 units</w:t>
      </w:r>
    </w:p>
    <w:p w14:paraId="78EBC1CB" w14:textId="58370909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current month reading: 250 units</w:t>
      </w:r>
    </w:p>
    <w:p w14:paraId="284A48F7" w14:textId="78DDFAA3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nter connection type: Domestic</w:t>
      </w:r>
    </w:p>
    <w:p w14:paraId="7535BC7D" w14:textId="77777777" w:rsidR="006A4A03" w:rsidRDefault="006A4A03" w:rsidP="006A4A03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Electricity Bill</w:t>
      </w:r>
    </w:p>
    <w:p w14:paraId="2C5E5EE3" w14:textId="01370352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onsumer no: 5567</w:t>
      </w:r>
    </w:p>
    <w:p w14:paraId="1B0D1F61" w14:textId="6926E60B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onsumer name: Jack</w:t>
      </w:r>
    </w:p>
    <w:p w14:paraId="7AF0B664" w14:textId="34576126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Previous reading: 253 units</w:t>
      </w:r>
    </w:p>
    <w:p w14:paraId="2AE1BD72" w14:textId="2A45AC45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urrent month reading: 250 units</w:t>
      </w:r>
    </w:p>
    <w:p w14:paraId="0AFE49E1" w14:textId="3B983FD4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Connection type: Domestic</w:t>
      </w:r>
    </w:p>
    <w:p w14:paraId="0D60DB29" w14:textId="27B836EA" w:rsidR="006A4A03" w:rsidRDefault="006A4A03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>Bill amount: Rs. 92</w:t>
      </w:r>
    </w:p>
    <w:p w14:paraId="0F117E31" w14:textId="77777777" w:rsidR="006A4A03" w:rsidRDefault="006A4A03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2D86AE29" w14:textId="77777777" w:rsidR="006A4A03" w:rsidRDefault="006A4A03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42ACF9D2" w14:textId="77777777" w:rsidR="006A4A03" w:rsidRDefault="006A4A03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6440E00B" w14:textId="77777777" w:rsidR="006A4A03" w:rsidRDefault="006A4A03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577D599F" w14:textId="77777777" w:rsidR="006A4A03" w:rsidRDefault="006A4A03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0C8F5C42" w14:textId="77777777" w:rsidR="006A4A03" w:rsidRDefault="006A4A03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2557BDE2" w14:textId="77777777" w:rsidR="006A4A03" w:rsidRDefault="006A4A03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017000E3" w14:textId="77777777" w:rsidR="006A4A03" w:rsidRDefault="006A4A03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3CA21A72" w14:textId="77777777" w:rsidR="006A4A03" w:rsidRDefault="006A4A03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15F42043" w14:textId="77777777" w:rsidR="006A4A03" w:rsidRDefault="006A4A03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49261FC9" w14:textId="77777777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320D6B1A" w14:textId="77777777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760F2830" w14:textId="77777777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2B1E5B1A" w14:textId="77777777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147A847B" w14:textId="77777777" w:rsidR="0012285C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76595C06" w14:textId="77777777" w:rsidR="00175937" w:rsidRPr="002B45E6" w:rsidRDefault="00175937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                                                                                                             </w:t>
      </w:r>
    </w:p>
    <w:tbl>
      <w:tblPr>
        <w:tblpPr w:leftFromText="180" w:rightFromText="180" w:vertAnchor="page" w:horzAnchor="margin" w:tblpXSpec="right" w:tblpY="10441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97"/>
        <w:gridCol w:w="1054"/>
      </w:tblGrid>
      <w:tr w:rsidR="00175937" w:rsidRPr="002B45E6" w14:paraId="07E0E0C1" w14:textId="77777777" w:rsidTr="00EA423E">
        <w:trPr>
          <w:trHeight w:val="376"/>
        </w:trPr>
        <w:tc>
          <w:tcPr>
            <w:tcW w:w="1883" w:type="dxa"/>
            <w:vAlign w:val="center"/>
          </w:tcPr>
          <w:p w14:paraId="5D2C5048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Code/</w:t>
            </w:r>
            <w:proofErr w:type="gramStart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output(</w:t>
            </w:r>
            <w:proofErr w:type="gramEnd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15)</w:t>
            </w:r>
          </w:p>
        </w:tc>
        <w:tc>
          <w:tcPr>
            <w:tcW w:w="1054" w:type="dxa"/>
          </w:tcPr>
          <w:p w14:paraId="0810CEF9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175937" w:rsidRPr="002B45E6" w14:paraId="27F1B7B9" w14:textId="77777777" w:rsidTr="00EA423E">
        <w:trPr>
          <w:trHeight w:val="376"/>
        </w:trPr>
        <w:tc>
          <w:tcPr>
            <w:tcW w:w="1883" w:type="dxa"/>
            <w:vAlign w:val="center"/>
          </w:tcPr>
          <w:p w14:paraId="591B0BBA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proofErr w:type="gramStart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Quiz(</w:t>
            </w:r>
            <w:proofErr w:type="gramEnd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5)</w:t>
            </w:r>
          </w:p>
        </w:tc>
        <w:tc>
          <w:tcPr>
            <w:tcW w:w="1054" w:type="dxa"/>
          </w:tcPr>
          <w:p w14:paraId="7D9DC093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175937" w:rsidRPr="002B45E6" w14:paraId="7DAC38AE" w14:textId="77777777" w:rsidTr="00EA423E">
        <w:trPr>
          <w:trHeight w:val="376"/>
        </w:trPr>
        <w:tc>
          <w:tcPr>
            <w:tcW w:w="1883" w:type="dxa"/>
            <w:vAlign w:val="center"/>
          </w:tcPr>
          <w:p w14:paraId="7F21F278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proofErr w:type="gramStart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Record(</w:t>
            </w:r>
            <w:proofErr w:type="gramEnd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5)</w:t>
            </w:r>
          </w:p>
        </w:tc>
        <w:tc>
          <w:tcPr>
            <w:tcW w:w="1054" w:type="dxa"/>
          </w:tcPr>
          <w:p w14:paraId="545FE39F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175937" w:rsidRPr="002B45E6" w14:paraId="1DF9F8B1" w14:textId="77777777" w:rsidTr="00EA423E">
        <w:trPr>
          <w:trHeight w:val="325"/>
        </w:trPr>
        <w:tc>
          <w:tcPr>
            <w:tcW w:w="1883" w:type="dxa"/>
            <w:vAlign w:val="center"/>
          </w:tcPr>
          <w:p w14:paraId="530756F5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proofErr w:type="gramStart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Total(</w:t>
            </w:r>
            <w:proofErr w:type="gramEnd"/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25)</w:t>
            </w:r>
          </w:p>
        </w:tc>
        <w:tc>
          <w:tcPr>
            <w:tcW w:w="1054" w:type="dxa"/>
          </w:tcPr>
          <w:p w14:paraId="5B9FD6A2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  <w:tr w:rsidR="00175937" w:rsidRPr="002B45E6" w14:paraId="725C936A" w14:textId="77777777" w:rsidTr="00EA423E">
        <w:trPr>
          <w:trHeight w:val="571"/>
        </w:trPr>
        <w:tc>
          <w:tcPr>
            <w:tcW w:w="1883" w:type="dxa"/>
            <w:vAlign w:val="center"/>
          </w:tcPr>
          <w:p w14:paraId="19C67119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  <w:r w:rsidRPr="002B45E6"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  <w:t>Initial</w:t>
            </w:r>
          </w:p>
        </w:tc>
        <w:tc>
          <w:tcPr>
            <w:tcW w:w="1054" w:type="dxa"/>
          </w:tcPr>
          <w:p w14:paraId="6CED9AE7" w14:textId="77777777" w:rsidR="00175937" w:rsidRPr="002B45E6" w:rsidRDefault="00175937" w:rsidP="00EA423E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eastAsia="NSimSun" w:hAnsi="Times New Roman" w:cs="Times New Roman"/>
                <w:b/>
                <w:sz w:val="24"/>
                <w:szCs w:val="24"/>
                <w:lang w:val="en-IN"/>
              </w:rPr>
            </w:pPr>
          </w:p>
        </w:tc>
      </w:tr>
    </w:tbl>
    <w:p w14:paraId="193087C4" w14:textId="5DC554F6" w:rsidR="0012285C" w:rsidRPr="002B45E6" w:rsidRDefault="0012285C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31D4325C" w14:textId="77777777" w:rsidR="00891C27" w:rsidRPr="002B45E6" w:rsidRDefault="00891C27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349CBF53" w14:textId="77777777" w:rsidR="007071D1" w:rsidRPr="002B45E6" w:rsidRDefault="007071D1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3D503DD1" w14:textId="77777777" w:rsidR="007071D1" w:rsidRPr="002B45E6" w:rsidRDefault="007071D1" w:rsidP="00891C27">
      <w:pPr>
        <w:jc w:val="both"/>
        <w:rPr>
          <w:rFonts w:ascii="Times New Roman" w:eastAsia="NSimSun" w:hAnsi="Times New Roman" w:cs="Times New Roman"/>
          <w:sz w:val="24"/>
          <w:szCs w:val="24"/>
        </w:rPr>
      </w:pPr>
    </w:p>
    <w:p w14:paraId="4A605045" w14:textId="00611EC1" w:rsidR="00891C27" w:rsidRDefault="00891C27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proofErr w:type="gramStart"/>
      <w:r w:rsidRPr="002B45E6">
        <w:rPr>
          <w:rFonts w:ascii="Times New Roman" w:eastAsia="NSimSun" w:hAnsi="Times New Roman" w:cs="Times New Roman"/>
          <w:sz w:val="24"/>
          <w:szCs w:val="24"/>
        </w:rPr>
        <w:t>Result :</w:t>
      </w:r>
      <w:proofErr w:type="gramEnd"/>
      <w:r w:rsidRPr="002B45E6">
        <w:rPr>
          <w:rFonts w:ascii="Times New Roman" w:eastAsia="NSimSun" w:hAnsi="Times New Roman" w:cs="Times New Roman"/>
          <w:sz w:val="24"/>
          <w:szCs w:val="24"/>
        </w:rPr>
        <w:t xml:space="preserve"> </w:t>
      </w:r>
    </w:p>
    <w:p w14:paraId="4417B793" w14:textId="3DDFE0E3" w:rsidR="002B45E6" w:rsidRPr="002B45E6" w:rsidRDefault="002B45E6" w:rsidP="002B2FB0">
      <w:pPr>
        <w:jc w:val="both"/>
        <w:rPr>
          <w:rFonts w:ascii="Times New Roman" w:eastAsia="NSimSun" w:hAnsi="Times New Roman" w:cs="Times New Roman"/>
          <w:sz w:val="24"/>
          <w:szCs w:val="24"/>
        </w:rPr>
      </w:pPr>
      <w:r>
        <w:rPr>
          <w:rFonts w:ascii="Times New Roman" w:eastAsia="NSimSun" w:hAnsi="Times New Roman" w:cs="Times New Roman"/>
          <w:sz w:val="24"/>
          <w:szCs w:val="24"/>
        </w:rPr>
        <w:t xml:space="preserve">          The given programs were executed and verified by using JAVA.</w:t>
      </w:r>
    </w:p>
    <w:sectPr w:rsidR="002B45E6" w:rsidRPr="002B45E6" w:rsidSect="002B2FB0">
      <w:footerReference w:type="default" r:id="rId10"/>
      <w:pgSz w:w="12240" w:h="15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517824" w14:textId="77777777" w:rsidR="00124B9A" w:rsidRDefault="00124B9A" w:rsidP="002B2FB0">
      <w:pPr>
        <w:spacing w:after="0" w:line="240" w:lineRule="auto"/>
      </w:pPr>
      <w:r>
        <w:separator/>
      </w:r>
    </w:p>
  </w:endnote>
  <w:endnote w:type="continuationSeparator" w:id="0">
    <w:p w14:paraId="4474AAFF" w14:textId="77777777" w:rsidR="00124B9A" w:rsidRDefault="00124B9A" w:rsidP="002B2F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8EC03" w14:textId="6D5C265C" w:rsidR="002B2FB0" w:rsidRPr="002B2FB0" w:rsidRDefault="002B2FB0">
    <w:pPr>
      <w:pStyle w:val="Footer"/>
      <w:rPr>
        <w:rFonts w:ascii="Times New Roman" w:hAnsi="Times New Roman" w:cs="Times New Roman"/>
        <w:sz w:val="24"/>
        <w:szCs w:val="24"/>
      </w:rPr>
    </w:pPr>
    <w:proofErr w:type="spellStart"/>
    <w:proofErr w:type="gramStart"/>
    <w:r w:rsidRPr="002B2FB0">
      <w:rPr>
        <w:rFonts w:ascii="Times New Roman" w:hAnsi="Times New Roman" w:cs="Times New Roman"/>
        <w:sz w:val="24"/>
        <w:szCs w:val="24"/>
      </w:rPr>
      <w:t>Name:</w:t>
    </w:r>
    <w:r w:rsidR="006B18D2">
      <w:rPr>
        <w:rFonts w:ascii="Times New Roman" w:hAnsi="Times New Roman" w:cs="Times New Roman"/>
        <w:sz w:val="24"/>
        <w:szCs w:val="24"/>
      </w:rPr>
      <w:t>Jesson</w:t>
    </w:r>
    <w:proofErr w:type="spellEnd"/>
    <w:proofErr w:type="gramEnd"/>
    <w:r w:rsidR="006B18D2">
      <w:rPr>
        <w:rFonts w:ascii="Times New Roman" w:hAnsi="Times New Roman" w:cs="Times New Roman"/>
        <w:sz w:val="24"/>
        <w:szCs w:val="24"/>
      </w:rPr>
      <w:t xml:space="preserve"> Daniel J</w:t>
    </w:r>
    <w:r w:rsidR="007A64EE">
      <w:rPr>
        <w:rFonts w:ascii="Times New Roman" w:hAnsi="Times New Roman" w:cs="Times New Roman"/>
        <w:sz w:val="24"/>
        <w:szCs w:val="24"/>
      </w:rPr>
      <w:t xml:space="preserve"> </w:t>
    </w:r>
    <w:r w:rsidRPr="002B2FB0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="005849EF">
      <w:rPr>
        <w:rFonts w:ascii="Times New Roman" w:hAnsi="Times New Roman" w:cs="Times New Roman"/>
        <w:sz w:val="24"/>
        <w:szCs w:val="24"/>
      </w:rPr>
      <w:t xml:space="preserve"> </w:t>
    </w:r>
    <w:r w:rsidRPr="002B2FB0">
      <w:rPr>
        <w:rFonts w:ascii="Times New Roman" w:hAnsi="Times New Roman" w:cs="Times New Roman"/>
        <w:sz w:val="24"/>
        <w:szCs w:val="24"/>
      </w:rPr>
      <w:t>Roll No:</w:t>
    </w:r>
    <w:r w:rsidR="007A64EE">
      <w:rPr>
        <w:rFonts w:ascii="Times New Roman" w:hAnsi="Times New Roman" w:cs="Times New Roman"/>
        <w:sz w:val="24"/>
        <w:szCs w:val="24"/>
      </w:rPr>
      <w:t>2</w:t>
    </w:r>
    <w:r w:rsidR="006B0F9C">
      <w:rPr>
        <w:rFonts w:ascii="Times New Roman" w:hAnsi="Times New Roman" w:cs="Times New Roman"/>
        <w:sz w:val="24"/>
        <w:szCs w:val="24"/>
      </w:rPr>
      <w:t>2</w:t>
    </w:r>
    <w:r w:rsidR="007A64EE">
      <w:rPr>
        <w:rFonts w:ascii="Times New Roman" w:hAnsi="Times New Roman" w:cs="Times New Roman"/>
        <w:sz w:val="24"/>
        <w:szCs w:val="24"/>
      </w:rPr>
      <w:t>CSE</w:t>
    </w:r>
    <w:r w:rsidR="006B18D2">
      <w:rPr>
        <w:rFonts w:ascii="Times New Roman" w:hAnsi="Times New Roman" w:cs="Times New Roman"/>
        <w:sz w:val="24"/>
        <w:szCs w:val="24"/>
      </w:rPr>
      <w:t>B</w:t>
    </w:r>
    <w:r w:rsidR="007A64EE">
      <w:rPr>
        <w:rFonts w:ascii="Times New Roman" w:hAnsi="Times New Roman" w:cs="Times New Roman"/>
        <w:sz w:val="24"/>
        <w:szCs w:val="24"/>
      </w:rPr>
      <w:t>0</w:t>
    </w:r>
    <w:r w:rsidR="006B18D2">
      <w:rPr>
        <w:rFonts w:ascii="Times New Roman" w:hAnsi="Times New Roman" w:cs="Times New Roman"/>
        <w:sz w:val="24"/>
        <w:szCs w:val="24"/>
      </w:rPr>
      <w:t>42</w:t>
    </w:r>
    <w:r w:rsidRPr="002B2FB0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2B2FB0">
      <w:rPr>
        <w:rFonts w:ascii="Times New Roman" w:hAnsi="Times New Roman" w:cs="Times New Roman"/>
        <w:sz w:val="24"/>
        <w:szCs w:val="24"/>
      </w:rPr>
      <w:t>Page No: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6E7A76" w14:textId="77777777" w:rsidR="00124B9A" w:rsidRDefault="00124B9A" w:rsidP="002B2FB0">
      <w:pPr>
        <w:spacing w:after="0" w:line="240" w:lineRule="auto"/>
      </w:pPr>
      <w:r>
        <w:separator/>
      </w:r>
    </w:p>
  </w:footnote>
  <w:footnote w:type="continuationSeparator" w:id="0">
    <w:p w14:paraId="3B00EB55" w14:textId="77777777" w:rsidR="00124B9A" w:rsidRDefault="00124B9A" w:rsidP="002B2F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377938"/>
    <w:multiLevelType w:val="hybridMultilevel"/>
    <w:tmpl w:val="349A7E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156AF"/>
    <w:multiLevelType w:val="hybridMultilevel"/>
    <w:tmpl w:val="32DA3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DC1213"/>
    <w:multiLevelType w:val="hybridMultilevel"/>
    <w:tmpl w:val="383CC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A90252"/>
    <w:multiLevelType w:val="hybridMultilevel"/>
    <w:tmpl w:val="143E02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89594782">
    <w:abstractNumId w:val="1"/>
  </w:num>
  <w:num w:numId="2" w16cid:durableId="2012414095">
    <w:abstractNumId w:val="0"/>
  </w:num>
  <w:num w:numId="3" w16cid:durableId="658118927">
    <w:abstractNumId w:val="2"/>
  </w:num>
  <w:num w:numId="4" w16cid:durableId="31380286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NjU2NDYysjAxMDFT0lEKTi0uzszPAykwrAUA0LiPYCwAAAA="/>
  </w:docVars>
  <w:rsids>
    <w:rsidRoot w:val="002B2FB0"/>
    <w:rsid w:val="000F6C79"/>
    <w:rsid w:val="00110574"/>
    <w:rsid w:val="0012285C"/>
    <w:rsid w:val="00124B9A"/>
    <w:rsid w:val="00175937"/>
    <w:rsid w:val="001D3634"/>
    <w:rsid w:val="001E4346"/>
    <w:rsid w:val="002B2FB0"/>
    <w:rsid w:val="002B45E6"/>
    <w:rsid w:val="002C4C44"/>
    <w:rsid w:val="002D3F8F"/>
    <w:rsid w:val="00317D56"/>
    <w:rsid w:val="004115FB"/>
    <w:rsid w:val="004765F4"/>
    <w:rsid w:val="004C3E97"/>
    <w:rsid w:val="005849EF"/>
    <w:rsid w:val="00595DD3"/>
    <w:rsid w:val="006A4A03"/>
    <w:rsid w:val="006B0F9C"/>
    <w:rsid w:val="006B18D2"/>
    <w:rsid w:val="006D7BC6"/>
    <w:rsid w:val="006F3B42"/>
    <w:rsid w:val="007071D1"/>
    <w:rsid w:val="007460E1"/>
    <w:rsid w:val="007A5B63"/>
    <w:rsid w:val="007A64EE"/>
    <w:rsid w:val="00883CF6"/>
    <w:rsid w:val="00891C27"/>
    <w:rsid w:val="008C1981"/>
    <w:rsid w:val="00A52AD1"/>
    <w:rsid w:val="00AA69A7"/>
    <w:rsid w:val="00AC021D"/>
    <w:rsid w:val="00B82BC8"/>
    <w:rsid w:val="00BB405D"/>
    <w:rsid w:val="00BC3BEB"/>
    <w:rsid w:val="00C8639E"/>
    <w:rsid w:val="00C964EE"/>
    <w:rsid w:val="00D2541C"/>
    <w:rsid w:val="00DA61DB"/>
    <w:rsid w:val="00DF1056"/>
    <w:rsid w:val="00E5145A"/>
    <w:rsid w:val="00F177A0"/>
    <w:rsid w:val="00F34009"/>
    <w:rsid w:val="00FC23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A795F"/>
  <w15:docId w15:val="{42533191-CCCA-4762-8DEE-78ABCF059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43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B2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FB0"/>
  </w:style>
  <w:style w:type="paragraph" w:styleId="Footer">
    <w:name w:val="footer"/>
    <w:basedOn w:val="Normal"/>
    <w:link w:val="FooterChar"/>
    <w:uiPriority w:val="99"/>
    <w:unhideWhenUsed/>
    <w:rsid w:val="002B2F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FB0"/>
  </w:style>
  <w:style w:type="paragraph" w:styleId="BalloonText">
    <w:name w:val="Balloon Text"/>
    <w:basedOn w:val="Normal"/>
    <w:link w:val="BalloonTextChar"/>
    <w:uiPriority w:val="99"/>
    <w:semiHidden/>
    <w:unhideWhenUsed/>
    <w:rsid w:val="002B2FB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2F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B18D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8639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639E"/>
    <w:rPr>
      <w:color w:val="605E5C"/>
      <w:shd w:val="clear" w:color="auto" w:fill="E1DFDD"/>
    </w:rPr>
  </w:style>
  <w:style w:type="character" w:customStyle="1" w:styleId="textlayer--absolute">
    <w:name w:val="textlayer--absolute"/>
    <w:basedOn w:val="DefaultParagraphFont"/>
    <w:rsid w:val="001228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36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6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1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2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2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8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7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9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74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7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18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2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4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8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4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45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2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2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7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1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0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52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9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15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6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90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33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4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0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2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0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84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97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0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0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7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12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1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0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52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79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4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1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6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7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8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03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4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5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8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9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1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3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35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7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6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200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mailto:daisy1234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9</Pages>
  <Words>1129</Words>
  <Characters>643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Jesson Daniel</cp:lastModifiedBy>
  <cp:revision>2</cp:revision>
  <dcterms:created xsi:type="dcterms:W3CDTF">2023-09-04T15:23:00Z</dcterms:created>
  <dcterms:modified xsi:type="dcterms:W3CDTF">2023-09-04T15:23:00Z</dcterms:modified>
</cp:coreProperties>
</file>